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C088974" w:rsidR="003E2A3C" w:rsidRDefault="00A034A7" w:rsidP="0057138C">
      <w:pPr>
        <w:pStyle w:val="Heading1"/>
        <w:jc w:val="center"/>
      </w:pPr>
      <w:bookmarkStart w:id="0" w:name="_GoBack"/>
      <w:bookmarkEnd w:id="0"/>
      <w:r>
        <w:t>Memory Management</w:t>
      </w:r>
      <w:r w:rsidR="0084087F">
        <w:rPr>
          <w:lang w:val="bg-BG"/>
        </w:rPr>
        <w:t xml:space="preserve">, </w:t>
      </w:r>
      <w:r w:rsidR="0084087F">
        <w:t xml:space="preserve">Pointers and References </w:t>
      </w:r>
      <w:r w:rsidR="00DF31A4">
        <w:t>–</w:t>
      </w:r>
      <w:r w:rsidR="0084087F">
        <w:t xml:space="preserve"> Exercise</w:t>
      </w:r>
    </w:p>
    <w:p w14:paraId="4E8E028D" w14:textId="1210212D" w:rsidR="00DF31A4" w:rsidRPr="00DF31A4" w:rsidRDefault="00924D97" w:rsidP="00DF31A4">
      <w:pPr>
        <w:jc w:val="center"/>
      </w:pPr>
      <w:r>
        <w:t xml:space="preserve">Submit your solutions here: </w:t>
      </w:r>
      <w:hyperlink r:id="rId8" w:history="1">
        <w:r w:rsidRPr="00924D97">
          <w:rPr>
            <w:rStyle w:val="Hyperlink"/>
          </w:rPr>
          <w:t>https://judge.softuni.org/Contests/3014/Memory-Management-References-and-Pointers-Exercise</w:t>
        </w:r>
      </w:hyperlink>
    </w:p>
    <w:p w14:paraId="08E9A5B3" w14:textId="6BE7C378" w:rsidR="0000385E" w:rsidRPr="0095441D" w:rsidRDefault="0000385E" w:rsidP="0000385E">
      <w:pPr>
        <w:pStyle w:val="Heading2"/>
      </w:pPr>
      <w:r>
        <w:t>Gauss</w:t>
      </w:r>
      <w:r w:rsidR="006B5EF5">
        <w:t>'</w:t>
      </w:r>
      <w:r>
        <w:t xml:space="preserve"> Trick</w:t>
      </w:r>
    </w:p>
    <w:p w14:paraId="06868B4A" w14:textId="77777777" w:rsidR="0000385E" w:rsidRDefault="0000385E" w:rsidP="0000385E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Write a program that 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sums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all of the 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numbers in a list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in the following order: </w:t>
      </w:r>
    </w:p>
    <w:p w14:paraId="729A3F64" w14:textId="77777777" w:rsidR="0000385E" w:rsidRDefault="0000385E" w:rsidP="0000385E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227ED14C" w14:textId="77777777" w:rsidR="0000385E" w:rsidRDefault="0000385E" w:rsidP="0000385E">
      <w:pPr>
        <w:pStyle w:val="Default"/>
        <w:rPr>
          <w:rFonts w:eastAsia="Calibri"/>
          <w:b/>
          <w:noProof/>
          <w:lang w:val="bg-BG"/>
        </w:rPr>
      </w:pPr>
    </w:p>
    <w:p w14:paraId="76300EB9" w14:textId="77777777" w:rsidR="0000385E" w:rsidRDefault="0000385E" w:rsidP="0000385E">
      <w:pPr>
        <w:pStyle w:val="Default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3EB9E7" wp14:editId="6B6EBCF0">
            <wp:extent cx="2964180" cy="129540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1BF4D" w14:textId="77777777" w:rsidR="0000385E" w:rsidRDefault="0000385E" w:rsidP="0000385E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</w:tblGrid>
      <w:tr w:rsidR="0000385E" w14:paraId="3A23F50F" w14:textId="77777777" w:rsidTr="005C6848">
        <w:trPr>
          <w:trHeight w:val="334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04BC9F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C4FCD2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0385E" w14:paraId="10D5384B" w14:textId="77777777" w:rsidTr="0083100E">
        <w:trPr>
          <w:trHeight w:val="2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D0217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5E454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 6 3</w:t>
            </w:r>
          </w:p>
        </w:tc>
      </w:tr>
      <w:tr w:rsidR="0000385E" w14:paraId="4FC138BB" w14:textId="77777777" w:rsidTr="0083100E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D5D8D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ACEED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5</w:t>
            </w:r>
          </w:p>
        </w:tc>
      </w:tr>
    </w:tbl>
    <w:p w14:paraId="42AA47A8" w14:textId="77777777" w:rsidR="0000385E" w:rsidRPr="0095441D" w:rsidRDefault="0000385E" w:rsidP="0000385E">
      <w:pPr>
        <w:pStyle w:val="Heading2"/>
      </w:pPr>
      <w:r>
        <w:t>Remove Negative and Reverse</w:t>
      </w:r>
    </w:p>
    <w:p w14:paraId="198BDD30" w14:textId="77777777" w:rsidR="0000385E" w:rsidRDefault="0000385E" w:rsidP="0000385E">
      <w:p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 xml:space="preserve">Read a </w:t>
      </w:r>
      <w:r>
        <w:rPr>
          <w:rFonts w:cs="Calibri"/>
          <w:b/>
          <w:noProof/>
        </w:rPr>
        <w:t>list of integers</w:t>
      </w:r>
      <w:r>
        <w:rPr>
          <w:rFonts w:cs="Calibri"/>
          <w:noProof/>
        </w:rPr>
        <w:t xml:space="preserve">, </w:t>
      </w:r>
      <w:r>
        <w:rPr>
          <w:rFonts w:cs="Calibri"/>
          <w:b/>
          <w:noProof/>
        </w:rPr>
        <w:t>remove all negative numbers</w:t>
      </w:r>
      <w:r>
        <w:rPr>
          <w:rFonts w:cs="Calibri"/>
          <w:noProof/>
        </w:rPr>
        <w:t xml:space="preserve"> from it and print the remaining elements in </w:t>
      </w:r>
      <w:r>
        <w:rPr>
          <w:rFonts w:cs="Calibri"/>
          <w:b/>
          <w:noProof/>
        </w:rPr>
        <w:t>reversed order</w:t>
      </w:r>
      <w:r>
        <w:rPr>
          <w:rFonts w:cs="Calibri"/>
          <w:noProof/>
        </w:rPr>
        <w:t>. In case there are no elements left in the list, print "</w:t>
      </w:r>
      <w:r w:rsidRPr="00DF31A4">
        <w:rPr>
          <w:rStyle w:val="CodeChar"/>
          <w:rFonts w:cs="Calibri"/>
        </w:rPr>
        <w:t>empty</w:t>
      </w:r>
      <w:r>
        <w:rPr>
          <w:rFonts w:cs="Calibri"/>
          <w:noProof/>
        </w:rPr>
        <w:t>".</w:t>
      </w:r>
    </w:p>
    <w:p w14:paraId="25B13628" w14:textId="77777777" w:rsidR="0000385E" w:rsidRDefault="0000385E" w:rsidP="0000385E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410"/>
      </w:tblGrid>
      <w:tr w:rsidR="0000385E" w14:paraId="392A677A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76D75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AEDB92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0385E" w14:paraId="617808DE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07B7A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DCE17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 9 7 10</w:t>
            </w:r>
          </w:p>
        </w:tc>
      </w:tr>
      <w:tr w:rsidR="0000385E" w14:paraId="44B1120B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9158C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C8116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00385E" w14:paraId="43781EB4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DFCF2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DBEA9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06AC798A" w14:textId="41831C3E" w:rsidR="0057138C" w:rsidRPr="000D2626" w:rsidRDefault="00A27E28" w:rsidP="000D2626">
      <w:pPr>
        <w:pStyle w:val="Heading2"/>
      </w:pPr>
      <w:r>
        <w:t>Print in Parts</w:t>
      </w:r>
    </w:p>
    <w:p w14:paraId="31849909" w14:textId="0F502C9D" w:rsidR="00ED7617" w:rsidRDefault="00ED7617" w:rsidP="00640502">
      <w:r>
        <w:t xml:space="preserve">Write a program </w:t>
      </w:r>
      <w:r w:rsidR="00DF31A4">
        <w:t>that</w:t>
      </w:r>
      <w:r>
        <w:t xml:space="preserve"> receives a 2-dimensional dynamic array with </w:t>
      </w:r>
      <w:r w:rsidR="00207F0A" w:rsidRPr="006B5EF5">
        <w:rPr>
          <w:rFonts w:ascii="Consolas" w:hAnsi="Consolas"/>
          <w:b/>
          <w:bCs/>
        </w:rPr>
        <w:t>N</w:t>
      </w:r>
      <w:r>
        <w:t xml:space="preserve"> rows and </w:t>
      </w:r>
      <w:r w:rsidR="00207F0A" w:rsidRPr="006B5EF5">
        <w:rPr>
          <w:rFonts w:ascii="Consolas" w:hAnsi="Consolas"/>
          <w:b/>
          <w:bCs/>
        </w:rPr>
        <w:t>M</w:t>
      </w:r>
      <w:r>
        <w:t xml:space="preserve"> columns and returns the first </w:t>
      </w:r>
      <w:r w:rsidR="00207F0A" w:rsidRPr="006B5EF5">
        <w:rPr>
          <w:rFonts w:ascii="Consolas" w:hAnsi="Consolas"/>
          <w:b/>
          <w:bCs/>
        </w:rPr>
        <w:t xml:space="preserve">R </w:t>
      </w:r>
      <w:r>
        <w:t>rows and</w:t>
      </w:r>
      <w:r w:rsidR="00207F0A">
        <w:t xml:space="preserve"> </w:t>
      </w:r>
      <w:r w:rsidR="00207F0A" w:rsidRPr="006B5EF5">
        <w:rPr>
          <w:rFonts w:ascii="Consolas" w:hAnsi="Consolas"/>
          <w:b/>
          <w:bCs/>
        </w:rPr>
        <w:t>C</w:t>
      </w:r>
      <w:r>
        <w:t xml:space="preserve"> columns.</w:t>
      </w:r>
    </w:p>
    <w:p w14:paraId="19F31E92" w14:textId="1EE88D2D" w:rsidR="000D2626" w:rsidRDefault="000D2626" w:rsidP="00640502">
      <w:r>
        <w:rPr>
          <w:rFonts w:ascii="Calibri" w:hAnsi="Calibri" w:cs="Calibri"/>
          <w:b/>
          <w:bCs/>
          <w:color w:val="000000"/>
        </w:rPr>
        <w:t>You are not allowed to use STL.</w:t>
      </w:r>
    </w:p>
    <w:p w14:paraId="1B8FD7D3" w14:textId="77777777" w:rsidR="00207F0A" w:rsidRDefault="00207F0A" w:rsidP="00207F0A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</w:tblGrid>
      <w:tr w:rsidR="00207F0A" w14:paraId="2B71EB72" w14:textId="77777777" w:rsidTr="00DF31A4">
        <w:trPr>
          <w:trHeight w:val="334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5777B1" w14:textId="77777777" w:rsidR="00207F0A" w:rsidRDefault="00207F0A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97AA6D" w14:textId="77777777" w:rsidR="00207F0A" w:rsidRDefault="00207F0A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207F0A" w14:paraId="6B7D6290" w14:textId="77777777" w:rsidTr="00DF31A4">
        <w:trPr>
          <w:trHeight w:val="2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B4CCB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4</w:t>
            </w:r>
          </w:p>
          <w:p w14:paraId="6FC69B45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</w:t>
            </w:r>
          </w:p>
          <w:p w14:paraId="1B402A87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 22 33 44</w:t>
            </w:r>
          </w:p>
          <w:p w14:paraId="6797105D" w14:textId="3FEC9E11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11 222 333 444</w:t>
            </w:r>
          </w:p>
          <w:p w14:paraId="4C6231B4" w14:textId="2D517053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CB845" w14:textId="77777777" w:rsidR="00207F0A" w:rsidRP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lastRenderedPageBreak/>
              <w:t>1 2 3</w:t>
            </w:r>
          </w:p>
          <w:p w14:paraId="6935F546" w14:textId="77777777" w:rsidR="00207F0A" w:rsidRP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t>11 22 33</w:t>
            </w:r>
          </w:p>
          <w:p w14:paraId="6E19B68E" w14:textId="560F5FD6" w:rsid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t>111 222 333</w:t>
            </w:r>
          </w:p>
        </w:tc>
      </w:tr>
      <w:tr w:rsidR="00207F0A" w14:paraId="36D56FB3" w14:textId="77777777" w:rsidTr="00DF31A4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1A26E" w14:textId="77777777" w:rsidR="009C751A" w:rsidRDefault="009C751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4</w:t>
            </w:r>
          </w:p>
          <w:p w14:paraId="2B781C26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39DCA224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60450BBA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0 1 0 2</w:t>
            </w:r>
          </w:p>
          <w:p w14:paraId="7C382C80" w14:textId="77777777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9 7 5 3</w:t>
            </w:r>
          </w:p>
          <w:p w14:paraId="443B2D9E" w14:textId="1D3DA08C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3F802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506E6ED2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2D51D141" w14:textId="175F5AC4" w:rsidR="00207F0A" w:rsidRDefault="00207F0A" w:rsidP="009C751A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9C751A" w14:paraId="484DD0EF" w14:textId="77777777" w:rsidTr="00DF31A4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FEEF1" w14:textId="77777777" w:rsidR="009C751A" w:rsidRDefault="009C751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4</w:t>
            </w:r>
          </w:p>
          <w:p w14:paraId="2EC31A2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0DCF1F9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5DFB9A0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0 1 0 2</w:t>
            </w:r>
          </w:p>
          <w:p w14:paraId="681BDF8F" w14:textId="77777777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9 7 5 3</w:t>
            </w:r>
          </w:p>
          <w:p w14:paraId="48CD845C" w14:textId="6E6DE51B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FEC28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2 2</w:t>
            </w:r>
          </w:p>
          <w:p w14:paraId="08537880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5 6</w:t>
            </w:r>
          </w:p>
          <w:p w14:paraId="0542824C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0 1</w:t>
            </w:r>
          </w:p>
          <w:p w14:paraId="0F5B9AC9" w14:textId="638D4F23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9 7</w:t>
            </w:r>
          </w:p>
        </w:tc>
      </w:tr>
    </w:tbl>
    <w:p w14:paraId="2C683AA5" w14:textId="7A750F6C" w:rsidR="00207F0A" w:rsidRPr="00207F0A" w:rsidRDefault="00207F0A" w:rsidP="00207F0A">
      <w:pPr>
        <w:pStyle w:val="Heading2"/>
      </w:pPr>
      <w:r>
        <w:t>Some Ordering</w:t>
      </w:r>
    </w:p>
    <w:p w14:paraId="11F83696" w14:textId="2F894BC7" w:rsidR="00ED7617" w:rsidRDefault="00ED7617" w:rsidP="00640502">
      <w:r>
        <w:t xml:space="preserve">Write a program </w:t>
      </w:r>
      <w:r w:rsidR="00DF31A4">
        <w:t>that</w:t>
      </w:r>
      <w:r>
        <w:t xml:space="preserve"> receives a string with N elements and returns two other strings – the first one is the same string with lower-case letters only, </w:t>
      </w:r>
      <w:r w:rsidR="00DF31A4">
        <w:t xml:space="preserve">and </w:t>
      </w:r>
      <w:r>
        <w:t>the second one is the same string with upper-case letters only. Write the program with the help of pointers!</w:t>
      </w:r>
    </w:p>
    <w:p w14:paraId="2370FE44" w14:textId="40D74740" w:rsidR="000D2626" w:rsidRDefault="000D2626" w:rsidP="00640502">
      <w:r>
        <w:rPr>
          <w:rFonts w:ascii="Calibri" w:hAnsi="Calibri" w:cs="Calibri"/>
          <w:b/>
          <w:bCs/>
          <w:color w:val="000000"/>
        </w:rPr>
        <w:t>You are not allowed to use STL.</w:t>
      </w:r>
    </w:p>
    <w:p w14:paraId="79C4718F" w14:textId="77777777" w:rsidR="00485117" w:rsidRDefault="00485117" w:rsidP="00485117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260"/>
      </w:tblGrid>
      <w:tr w:rsidR="00485117" w14:paraId="050579A0" w14:textId="77777777" w:rsidTr="00DF31A4">
        <w:trPr>
          <w:trHeight w:val="334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585F2" w14:textId="77777777" w:rsidR="00485117" w:rsidRDefault="00485117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30464C" w14:textId="77777777" w:rsidR="00485117" w:rsidRDefault="00485117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485117" w14:paraId="76DAEDED" w14:textId="77777777" w:rsidTr="00DF31A4">
        <w:trPr>
          <w:trHeight w:val="25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7B310" w14:textId="0E497734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ove Programming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6C1BC" w14:textId="77777777" w:rsidR="00485117" w:rsidRP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i love programming.</w:t>
            </w:r>
          </w:p>
          <w:p w14:paraId="7B43E5FC" w14:textId="56E31BDE" w:rsid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I LOVE PROGRAMMING.</w:t>
            </w:r>
          </w:p>
        </w:tc>
      </w:tr>
      <w:tr w:rsidR="00485117" w14:paraId="10FD5B72" w14:textId="77777777" w:rsidTr="00DF31A4">
        <w:trPr>
          <w:trHeight w:val="27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E4C16" w14:textId="317BF2AA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t’s go on a Vacation!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C85D" w14:textId="77777777" w:rsidR="00485117" w:rsidRP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let's go on a vacation!</w:t>
            </w:r>
          </w:p>
          <w:p w14:paraId="240C9002" w14:textId="2114942B" w:rsid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LET'S GO ON A VACATION!</w:t>
            </w:r>
          </w:p>
        </w:tc>
      </w:tr>
      <w:tr w:rsidR="00485117" w14:paraId="52032C75" w14:textId="77777777" w:rsidTr="00DF31A4">
        <w:trPr>
          <w:trHeight w:val="27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6B47E" w14:textId="4306DFFB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ust Use POINTER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2814" w14:textId="77777777" w:rsidR="00485117" w:rsidRPr="00485117" w:rsidRDefault="00485117" w:rsidP="00485117">
            <w:pPr>
              <w:rPr>
                <w:rFonts w:ascii="Consolas" w:hAnsi="Consolas"/>
              </w:rPr>
            </w:pPr>
            <w:r w:rsidRPr="00485117">
              <w:rPr>
                <w:rFonts w:ascii="Consolas" w:hAnsi="Consolas"/>
              </w:rPr>
              <w:t>just use pointers</w:t>
            </w:r>
          </w:p>
          <w:p w14:paraId="0AA0B317" w14:textId="7AE84514" w:rsidR="00485117" w:rsidRPr="009C751A" w:rsidRDefault="00485117" w:rsidP="00485117">
            <w:pPr>
              <w:rPr>
                <w:rFonts w:ascii="Consolas" w:hAnsi="Consolas"/>
              </w:rPr>
            </w:pPr>
            <w:r w:rsidRPr="00485117">
              <w:rPr>
                <w:rFonts w:ascii="Consolas" w:hAnsi="Consolas"/>
              </w:rPr>
              <w:t>JUST USE POINTERS</w:t>
            </w:r>
          </w:p>
        </w:tc>
      </w:tr>
    </w:tbl>
    <w:p w14:paraId="4DE556B6" w14:textId="77777777" w:rsidR="0000385E" w:rsidRPr="0000385E" w:rsidRDefault="0000385E" w:rsidP="0000385E">
      <w:pPr>
        <w:pStyle w:val="Heading2"/>
      </w:pPr>
      <w:r w:rsidRPr="0000385E">
        <w:t>Compare Matrices</w:t>
      </w:r>
    </w:p>
    <w:p w14:paraId="723C5231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Write a program that reads two integer matrices (2D arrays) from the console and compares them element by element. 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Fonts w:ascii="Calibri" w:hAnsi="Calibri" w:cs="Calibri"/>
          <w:b/>
          <w:bCs/>
          <w:color w:val="000000"/>
          <w:sz w:val="22"/>
          <w:szCs w:val="22"/>
        </w:rPr>
        <w:t>You are not allowed to use STL.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Fonts w:ascii="Calibri" w:hAnsi="Calibri" w:cs="Calibri"/>
          <w:color w:val="000000"/>
          <w:sz w:val="22"/>
          <w:szCs w:val="22"/>
        </w:rPr>
        <w:br/>
        <w:t xml:space="preserve">For better code reusability, you could do the comparison in a function, which returns </w:t>
      </w:r>
      <w:r>
        <w:rPr>
          <w:rFonts w:ascii="Consolas" w:hAnsi="Consolas"/>
          <w:b/>
          <w:bCs/>
          <w:color w:val="000000"/>
          <w:sz w:val="22"/>
          <w:szCs w:val="22"/>
        </w:rPr>
        <w:t>true</w:t>
      </w:r>
      <w:r>
        <w:rPr>
          <w:rFonts w:ascii="Calibri" w:hAnsi="Calibri" w:cs="Calibri"/>
          <w:color w:val="000000"/>
          <w:sz w:val="22"/>
          <w:szCs w:val="22"/>
        </w:rPr>
        <w:t xml:space="preserve"> if they are equal and </w:t>
      </w:r>
      <w:r>
        <w:rPr>
          <w:rFonts w:ascii="Consolas" w:hAnsi="Consolas"/>
          <w:b/>
          <w:bCs/>
          <w:color w:val="000000"/>
          <w:sz w:val="22"/>
          <w:szCs w:val="22"/>
        </w:rPr>
        <w:t>false</w:t>
      </w:r>
      <w:r>
        <w:rPr>
          <w:rFonts w:ascii="Calibri" w:hAnsi="Calibri" w:cs="Calibri"/>
          <w:color w:val="000000"/>
          <w:sz w:val="22"/>
          <w:szCs w:val="22"/>
        </w:rPr>
        <w:t xml:space="preserve"> if not.</w:t>
      </w:r>
    </w:p>
    <w:p w14:paraId="0F2A1CF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Each matrix definition on the console will contain a line with a positive integer number </w:t>
      </w:r>
      <w:r>
        <w:rPr>
          <w:rFonts w:ascii="Consolas" w:hAnsi="Consolas"/>
          <w:b/>
          <w:bCs/>
          <w:color w:val="000000"/>
          <w:sz w:val="22"/>
          <w:szCs w:val="22"/>
        </w:rPr>
        <w:t>R</w:t>
      </w:r>
      <w:r>
        <w:rPr>
          <w:rFonts w:ascii="Calibri" w:hAnsi="Calibri" w:cs="Calibri"/>
          <w:color w:val="000000"/>
          <w:sz w:val="22"/>
          <w:szCs w:val="22"/>
        </w:rPr>
        <w:t xml:space="preserve"> – the number of rows in the matrix – followed by R lines containing the numbers in the matrix, separated by spaces (each line will have an equal amount of numbers.</w:t>
      </w:r>
    </w:p>
    <w:p w14:paraId="5DA6BAB3" w14:textId="200813A0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The matrices will have at most </w:t>
      </w:r>
      <w:r>
        <w:rPr>
          <w:rFonts w:ascii="Consolas" w:hAnsi="Consolas"/>
          <w:b/>
          <w:bCs/>
          <w:color w:val="000000"/>
          <w:sz w:val="22"/>
          <w:szCs w:val="22"/>
        </w:rPr>
        <w:t>10</w:t>
      </w:r>
      <w:r>
        <w:rPr>
          <w:rFonts w:ascii="Calibri" w:hAnsi="Calibri" w:cs="Calibri"/>
          <w:color w:val="000000"/>
          <w:sz w:val="22"/>
          <w:szCs w:val="22"/>
        </w:rPr>
        <w:t xml:space="preserve"> rows and most </w:t>
      </w:r>
      <w:r>
        <w:rPr>
          <w:rFonts w:ascii="Consolas" w:hAnsi="Consolas"/>
          <w:b/>
          <w:bCs/>
          <w:color w:val="000000"/>
          <w:sz w:val="22"/>
          <w:szCs w:val="22"/>
        </w:rPr>
        <w:t>10</w:t>
      </w:r>
      <w:r>
        <w:rPr>
          <w:rFonts w:ascii="Calibri" w:hAnsi="Calibri" w:cs="Calibri"/>
          <w:color w:val="000000"/>
          <w:sz w:val="22"/>
          <w:szCs w:val="22"/>
        </w:rPr>
        <w:t xml:space="preserve"> columns.</w:t>
      </w:r>
    </w:p>
    <w:p w14:paraId="605545F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Print </w:t>
      </w:r>
      <w:r>
        <w:rPr>
          <w:rFonts w:ascii="Consolas" w:hAnsi="Consolas"/>
          <w:b/>
          <w:bCs/>
          <w:color w:val="000000"/>
          <w:sz w:val="22"/>
          <w:szCs w:val="22"/>
        </w:rPr>
        <w:t>equal</w:t>
      </w:r>
      <w:r>
        <w:rPr>
          <w:rFonts w:ascii="Calibri" w:hAnsi="Calibri" w:cs="Calibri"/>
          <w:color w:val="000000"/>
          <w:sz w:val="22"/>
          <w:szCs w:val="22"/>
        </w:rPr>
        <w:t xml:space="preserve"> if the matrices match, and </w:t>
      </w:r>
      <w:r>
        <w:rPr>
          <w:rFonts w:ascii="Consolas" w:hAnsi="Consolas"/>
          <w:b/>
          <w:bCs/>
          <w:color w:val="000000"/>
          <w:sz w:val="22"/>
          <w:szCs w:val="22"/>
        </w:rPr>
        <w:t>not equal</w:t>
      </w:r>
      <w:r>
        <w:rPr>
          <w:rFonts w:ascii="Calibri" w:hAnsi="Calibri" w:cs="Calibri"/>
          <w:color w:val="000000"/>
          <w:sz w:val="22"/>
          <w:szCs w:val="22"/>
        </w:rPr>
        <w:t xml:space="preserve"> if they do not match.</w:t>
      </w:r>
    </w:p>
    <w:p w14:paraId="426AB009" w14:textId="77777777" w:rsidR="0000385E" w:rsidRDefault="0000385E" w:rsidP="0000385E">
      <w:pPr>
        <w:pStyle w:val="Heading3"/>
      </w:pPr>
      <w:r>
        <w:rPr>
          <w:rFonts w:ascii="Calibri" w:hAnsi="Calibri" w:cs="Calibri"/>
        </w:rPr>
        <w:lastRenderedPageBreak/>
        <w:t>Exampl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00385E" w14:paraId="22A7DFFF" w14:textId="77777777" w:rsidTr="005C6848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1F01ACB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340A933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</w:tr>
      <w:tr w:rsidR="0000385E" w14:paraId="5C24D579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904A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1543DA9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6726034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3859E4D6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BACB83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313B11D7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1E709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06D1ADA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34FF382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 1 3</w:t>
            </w:r>
          </w:p>
          <w:p w14:paraId="3E1B211E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2</w:t>
            </w:r>
          </w:p>
          <w:p w14:paraId="31D23EA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69BAAD2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 1 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9200F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0D499063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283B5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</w:t>
            </w:r>
          </w:p>
          <w:p w14:paraId="1C79A1C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0140C82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1</w:t>
            </w:r>
          </w:p>
          <w:p w14:paraId="2D4A7C98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1</w:t>
            </w:r>
          </w:p>
          <w:p w14:paraId="1D9AAE8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1</w:t>
            </w:r>
          </w:p>
          <w:p w14:paraId="5227730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</w:t>
            </w:r>
          </w:p>
          <w:p w14:paraId="4E75029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79F21733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1</w:t>
            </w:r>
          </w:p>
          <w:p w14:paraId="5770FB6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1</w:t>
            </w:r>
          </w:p>
          <w:p w14:paraId="2468C22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EE47E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64D566FB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34D82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3855B7E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4B7DAB7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  <w:p w14:paraId="2F276F5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16E7FDAE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3 2</w:t>
            </w:r>
          </w:p>
          <w:p w14:paraId="5CFBCD3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FC51A8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not equal</w:t>
            </w:r>
          </w:p>
        </w:tc>
      </w:tr>
      <w:tr w:rsidR="0000385E" w14:paraId="5D296671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DC99E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4F0A04C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4E65D41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  <w:p w14:paraId="3385ED4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33ED0A8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</w:t>
            </w:r>
          </w:p>
          <w:p w14:paraId="27BA6E7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 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2C50E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not equal</w:t>
            </w:r>
          </w:p>
        </w:tc>
      </w:tr>
    </w:tbl>
    <w:p w14:paraId="3414B13F" w14:textId="2B126E78" w:rsidR="0000385E" w:rsidRDefault="0000385E" w:rsidP="0000385E">
      <w:pPr>
        <w:pStyle w:val="Heading2"/>
      </w:pPr>
      <w:r>
        <w:t>Minesweeper</w:t>
      </w:r>
    </w:p>
    <w:p w14:paraId="18E08D04" w14:textId="7F567B5E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You are given a</w:t>
      </w:r>
      <w:r w:rsidR="00DF31A4">
        <w:rPr>
          <w:rFonts w:ascii="Calibri" w:hAnsi="Calibri" w:cs="Calibri"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onsolas" w:hAnsi="Consolas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r>
        <w:rPr>
          <w:rFonts w:ascii="Consolas" w:hAnsi="Consolas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matrix (</w:t>
      </w:r>
      <w:r>
        <w:rPr>
          <w:rFonts w:ascii="Consolas" w:hAnsi="Consolas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and </w:t>
      </w:r>
      <w:r>
        <w:rPr>
          <w:rFonts w:ascii="Consolas" w:hAnsi="Consolas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are two integers entered on the console), in which the cells contain single characters – either a </w:t>
      </w:r>
      <w:r>
        <w:rPr>
          <w:rFonts w:ascii="Consolas" w:hAnsi="Consolas"/>
          <w:b/>
          <w:bCs/>
          <w:color w:val="000000"/>
          <w:sz w:val="22"/>
          <w:szCs w:val="22"/>
        </w:rPr>
        <w:t>.</w:t>
      </w:r>
      <w:r>
        <w:rPr>
          <w:rFonts w:ascii="Calibri" w:hAnsi="Calibri" w:cs="Calibri"/>
          <w:color w:val="000000"/>
          <w:sz w:val="22"/>
          <w:szCs w:val="22"/>
        </w:rPr>
        <w:t xml:space="preserve"> (dot) or a </w:t>
      </w:r>
      <w:r>
        <w:rPr>
          <w:rFonts w:ascii="Consolas" w:hAnsi="Consolas"/>
          <w:b/>
          <w:bCs/>
          <w:color w:val="000000"/>
          <w:sz w:val="22"/>
          <w:szCs w:val="22"/>
        </w:rPr>
        <w:t>!</w:t>
      </w:r>
      <w:r>
        <w:rPr>
          <w:rFonts w:ascii="Calibri" w:hAnsi="Calibri" w:cs="Calibri"/>
          <w:color w:val="000000"/>
          <w:sz w:val="22"/>
          <w:szCs w:val="22"/>
        </w:rPr>
        <w:t xml:space="preserve"> (exclamation mark) – representing "empty" or "mined" positions.</w:t>
      </w:r>
    </w:p>
    <w:p w14:paraId="798E7EBC" w14:textId="7CE02F73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Write a program that prints a</w:t>
      </w:r>
      <w:r w:rsidR="00DF31A4">
        <w:rPr>
          <w:rFonts w:ascii="Calibri" w:hAnsi="Calibri" w:cs="Calibri"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401FBC">
        <w:rPr>
          <w:rFonts w:ascii="Consolas" w:hAnsi="Consolas" w:cs="Calibri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r w:rsidRPr="00401FBC">
        <w:rPr>
          <w:rFonts w:ascii="Consolas" w:hAnsi="Consolas" w:cs="Calibri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matrix, where each cell contains a number, representing how many adjacent cells,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including itself</w:t>
      </w:r>
      <w:r>
        <w:rPr>
          <w:rFonts w:ascii="Calibri" w:hAnsi="Calibri" w:cs="Calibri"/>
          <w:color w:val="000000"/>
          <w:sz w:val="22"/>
          <w:szCs w:val="22"/>
        </w:rPr>
        <w:t>, are "mined".</w:t>
      </w:r>
    </w:p>
    <w:p w14:paraId="6AA0D98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Each cell in a matrix has at most 8 adjacent cells – the cells directly above, below, to the left, to the right, as those diagonally – to the left and above, to the right and above, to the right and below and to the left and below.</w:t>
      </w:r>
    </w:p>
    <w:p w14:paraId="5D297586" w14:textId="40FF42BB" w:rsidR="0000385E" w:rsidRDefault="0000385E" w:rsidP="000D2626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You are not allowed to use STL!</w:t>
      </w:r>
    </w:p>
    <w:p w14:paraId="1A8E785D" w14:textId="77777777" w:rsidR="0000385E" w:rsidRDefault="0000385E" w:rsidP="0000385E">
      <w:pPr>
        <w:pStyle w:val="Heading3"/>
      </w:pPr>
      <w:r>
        <w:rPr>
          <w:rFonts w:ascii="Calibri" w:hAnsi="Calibri" w:cs="Calibri"/>
        </w:rPr>
        <w:t>Exampl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5"/>
        <w:gridCol w:w="826"/>
        <w:gridCol w:w="176"/>
        <w:gridCol w:w="1138"/>
        <w:gridCol w:w="1138"/>
        <w:gridCol w:w="176"/>
        <w:gridCol w:w="660"/>
        <w:gridCol w:w="826"/>
      </w:tblGrid>
      <w:tr w:rsidR="0000385E" w14:paraId="49BC076C" w14:textId="77777777" w:rsidTr="005C6848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6AC43BA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AF1C65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DE14920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BF22F8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DAD75D5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8E623F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5BB3B9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80A99D2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</w:tr>
      <w:tr w:rsidR="0000385E" w14:paraId="44234A05" w14:textId="77777777" w:rsidTr="0000385E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D759712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 5</w:t>
            </w:r>
          </w:p>
          <w:p w14:paraId="33316967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09A5626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</w:t>
            </w:r>
          </w:p>
          <w:p w14:paraId="28BD8015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.....</w:t>
            </w:r>
          </w:p>
          <w:p w14:paraId="08E77DF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33D872DA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1BAF44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</w:t>
            </w:r>
          </w:p>
          <w:p w14:paraId="4C3A34E3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</w:t>
            </w:r>
          </w:p>
          <w:p w14:paraId="700BD44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</w:t>
            </w:r>
          </w:p>
          <w:p w14:paraId="10DBDCF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000</w:t>
            </w:r>
          </w:p>
          <w:p w14:paraId="5DB8F806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C0FE788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9320EB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 8</w:t>
            </w:r>
          </w:p>
          <w:p w14:paraId="006B792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...</w:t>
            </w:r>
          </w:p>
          <w:p w14:paraId="361435A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...</w:t>
            </w:r>
          </w:p>
          <w:p w14:paraId="405BD32A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....!...</w:t>
            </w:r>
          </w:p>
          <w:p w14:paraId="1DC0C2B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...</w:t>
            </w:r>
          </w:p>
          <w:p w14:paraId="06FB5CE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..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288D2B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000</w:t>
            </w:r>
          </w:p>
          <w:p w14:paraId="52BC96BE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22100</w:t>
            </w:r>
          </w:p>
          <w:p w14:paraId="27EFD50F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22100</w:t>
            </w:r>
          </w:p>
          <w:p w14:paraId="36CD78B7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22100</w:t>
            </w:r>
          </w:p>
          <w:p w14:paraId="039CDD46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E18346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75DAC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3 3</w:t>
            </w:r>
          </w:p>
          <w:p w14:paraId="5D57405D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!!!</w:t>
            </w:r>
          </w:p>
          <w:p w14:paraId="774D06A0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!.!</w:t>
            </w:r>
          </w:p>
          <w:p w14:paraId="610415F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!!!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CBB005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353</w:t>
            </w:r>
          </w:p>
          <w:p w14:paraId="452CA35B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585</w:t>
            </w:r>
          </w:p>
          <w:p w14:paraId="5C83B77E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353</w:t>
            </w:r>
          </w:p>
        </w:tc>
      </w:tr>
    </w:tbl>
    <w:p w14:paraId="68BE2755" w14:textId="77777777" w:rsidR="0095441D" w:rsidRPr="00640502" w:rsidRDefault="0095441D" w:rsidP="00640502"/>
    <w:sectPr w:rsidR="0095441D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F794B" w14:textId="77777777" w:rsidR="000C19C9" w:rsidRDefault="000C19C9" w:rsidP="008068A2">
      <w:pPr>
        <w:spacing w:after="0" w:line="240" w:lineRule="auto"/>
      </w:pPr>
      <w:r>
        <w:separator/>
      </w:r>
    </w:p>
  </w:endnote>
  <w:endnote w:type="continuationSeparator" w:id="0">
    <w:p w14:paraId="34B977A7" w14:textId="77777777" w:rsidR="000C19C9" w:rsidRDefault="000C19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2ED3D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0D1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0D1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2ED3D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0D1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0D1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E3533" w14:textId="77777777" w:rsidR="000C19C9" w:rsidRDefault="000C19C9" w:rsidP="008068A2">
      <w:pPr>
        <w:spacing w:after="0" w:line="240" w:lineRule="auto"/>
      </w:pPr>
      <w:r>
        <w:separator/>
      </w:r>
    </w:p>
  </w:footnote>
  <w:footnote w:type="continuationSeparator" w:id="0">
    <w:p w14:paraId="09475DA3" w14:textId="77777777" w:rsidR="000C19C9" w:rsidRDefault="000C19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E1FDE"/>
    <w:multiLevelType w:val="multilevel"/>
    <w:tmpl w:val="9800B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>
      <w:start w:val="1"/>
      <w:numFmt w:val="lowerLetter"/>
      <w:lvlText w:val="%5."/>
      <w:lvlJc w:val="left"/>
      <w:pPr>
        <w:ind w:left="2070" w:hanging="360"/>
      </w:pPr>
    </w:lvl>
    <w:lvl w:ilvl="5" w:tplc="0409001B">
      <w:start w:val="1"/>
      <w:numFmt w:val="lowerRoman"/>
      <w:lvlText w:val="%6."/>
      <w:lvlJc w:val="right"/>
      <w:pPr>
        <w:ind w:left="2790" w:hanging="180"/>
      </w:pPr>
    </w:lvl>
    <w:lvl w:ilvl="6" w:tplc="0409000F">
      <w:start w:val="1"/>
      <w:numFmt w:val="decimal"/>
      <w:lvlText w:val="%7."/>
      <w:lvlJc w:val="left"/>
      <w:pPr>
        <w:ind w:left="3510" w:hanging="360"/>
      </w:pPr>
    </w:lvl>
    <w:lvl w:ilvl="7" w:tplc="04090019">
      <w:start w:val="1"/>
      <w:numFmt w:val="lowerLetter"/>
      <w:lvlText w:val="%8."/>
      <w:lvlJc w:val="left"/>
      <w:pPr>
        <w:ind w:left="4230" w:hanging="360"/>
      </w:pPr>
    </w:lvl>
    <w:lvl w:ilvl="8" w:tplc="0409001B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53257"/>
    <w:multiLevelType w:val="multilevel"/>
    <w:tmpl w:val="01DEF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1sDA0trQwMTNS0lEKTi0uzszPAykwrgUAvexL1iwAAAA="/>
  </w:docVars>
  <w:rsids>
    <w:rsidRoot w:val="008068A2"/>
    <w:rsid w:val="000006BB"/>
    <w:rsid w:val="00002C1C"/>
    <w:rsid w:val="0000358F"/>
    <w:rsid w:val="0000385E"/>
    <w:rsid w:val="00007044"/>
    <w:rsid w:val="000140A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9C9"/>
    <w:rsid w:val="000C5361"/>
    <w:rsid w:val="000D087B"/>
    <w:rsid w:val="000D262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F0A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BC"/>
    <w:rsid w:val="0041081C"/>
    <w:rsid w:val="004311CA"/>
    <w:rsid w:val="004523C9"/>
    <w:rsid w:val="00452931"/>
    <w:rsid w:val="0047331A"/>
    <w:rsid w:val="0047640B"/>
    <w:rsid w:val="0047644B"/>
    <w:rsid w:val="00476D4B"/>
    <w:rsid w:val="00485117"/>
    <w:rsid w:val="00491748"/>
    <w:rsid w:val="004A7E77"/>
    <w:rsid w:val="004B0253"/>
    <w:rsid w:val="004C0A80"/>
    <w:rsid w:val="004D03E1"/>
    <w:rsid w:val="004D29A9"/>
    <w:rsid w:val="004E0D4F"/>
    <w:rsid w:val="004E4C1E"/>
    <w:rsid w:val="004F3BA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848"/>
    <w:rsid w:val="005C6A24"/>
    <w:rsid w:val="005E04CE"/>
    <w:rsid w:val="005E6CC9"/>
    <w:rsid w:val="00600083"/>
    <w:rsid w:val="00604363"/>
    <w:rsid w:val="006046F0"/>
    <w:rsid w:val="00606A2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E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00E"/>
    <w:rsid w:val="00836CA4"/>
    <w:rsid w:val="0084087F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D97"/>
    <w:rsid w:val="009254B7"/>
    <w:rsid w:val="00930CEE"/>
    <w:rsid w:val="00933773"/>
    <w:rsid w:val="00941FFF"/>
    <w:rsid w:val="0095441D"/>
    <w:rsid w:val="00955691"/>
    <w:rsid w:val="00961157"/>
    <w:rsid w:val="00965C5B"/>
    <w:rsid w:val="0096684B"/>
    <w:rsid w:val="00972C7F"/>
    <w:rsid w:val="00976E46"/>
    <w:rsid w:val="009B4FB4"/>
    <w:rsid w:val="009C0C39"/>
    <w:rsid w:val="009C751A"/>
    <w:rsid w:val="009D1805"/>
    <w:rsid w:val="009E1A09"/>
    <w:rsid w:val="00A02545"/>
    <w:rsid w:val="00A025E6"/>
    <w:rsid w:val="00A034A7"/>
    <w:rsid w:val="00A05555"/>
    <w:rsid w:val="00A06D89"/>
    <w:rsid w:val="00A27E28"/>
    <w:rsid w:val="00A35790"/>
    <w:rsid w:val="00A45A89"/>
    <w:rsid w:val="00A47F12"/>
    <w:rsid w:val="00A66DE2"/>
    <w:rsid w:val="00A70227"/>
    <w:rsid w:val="00A847D3"/>
    <w:rsid w:val="00A852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1EF"/>
    <w:rsid w:val="00DF00FA"/>
    <w:rsid w:val="00DF31A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D10"/>
    <w:rsid w:val="00EA1019"/>
    <w:rsid w:val="00EA3B29"/>
    <w:rsid w:val="00EB7421"/>
    <w:rsid w:val="00EC0ABF"/>
    <w:rsid w:val="00EC36F5"/>
    <w:rsid w:val="00EC5A4D"/>
    <w:rsid w:val="00ED0DEA"/>
    <w:rsid w:val="00ED73C4"/>
    <w:rsid w:val="00ED761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D7617"/>
    <w:rPr>
      <w:i/>
      <w:iCs/>
    </w:rPr>
  </w:style>
  <w:style w:type="paragraph" w:customStyle="1" w:styleId="Default">
    <w:name w:val="Default"/>
    <w:qFormat/>
    <w:rsid w:val="0095441D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4D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40017">
          <w:marLeft w:val="-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665">
          <w:marLeft w:val="-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7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14/Memory-Management-References-and-Pointers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1A296F-CE9B-45F3-8276-3813DA470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4-01-05T01:48:00Z</cp:lastPrinted>
  <dcterms:created xsi:type="dcterms:W3CDTF">2024-02-28T16:30:00Z</dcterms:created>
  <dcterms:modified xsi:type="dcterms:W3CDTF">2024-02-28T16:30:00Z</dcterms:modified>
  <cp:category>computer programming;programming;software development;software engineering</cp:category>
</cp:coreProperties>
</file>